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629A3" w14:textId="77777777" w:rsidR="00717D45" w:rsidRPr="000A2B61" w:rsidRDefault="001F0585">
      <w:pPr>
        <w:rPr>
          <w:rFonts w:ascii="Agency FB" w:hAnsi="Agency FB"/>
          <w:sz w:val="28"/>
          <w:szCs w:val="28"/>
        </w:rPr>
      </w:pPr>
      <w:r w:rsidRPr="000A2B61">
        <w:rPr>
          <w:rFonts w:ascii="Agency FB" w:hAnsi="Agency FB"/>
          <w:sz w:val="28"/>
          <w:szCs w:val="28"/>
        </w:rPr>
        <w:t>James Lesson 6</w:t>
      </w:r>
      <w:r w:rsidR="0076198D" w:rsidRPr="000A2B61">
        <w:rPr>
          <w:rFonts w:ascii="Agency FB" w:hAnsi="Agency FB"/>
          <w:sz w:val="28"/>
          <w:szCs w:val="28"/>
        </w:rPr>
        <w:t xml:space="preserve"> (2013)</w:t>
      </w:r>
    </w:p>
    <w:p w14:paraId="34380B3C" w14:textId="77777777" w:rsidR="007A7F11" w:rsidRPr="000A2B61" w:rsidRDefault="007A7F11">
      <w:pPr>
        <w:rPr>
          <w:rFonts w:ascii="Agency FB" w:hAnsi="Agency FB"/>
          <w:sz w:val="28"/>
          <w:szCs w:val="28"/>
        </w:rPr>
      </w:pPr>
    </w:p>
    <w:p w14:paraId="6513DF67" w14:textId="56006E3C" w:rsidR="00406072" w:rsidRPr="000A2B61" w:rsidRDefault="007A7F11" w:rsidP="0076198D">
      <w:pPr>
        <w:jc w:val="center"/>
        <w:rPr>
          <w:rFonts w:ascii="Agency FB" w:hAnsi="Agency FB"/>
          <w:b/>
          <w:sz w:val="28"/>
          <w:szCs w:val="28"/>
        </w:rPr>
      </w:pPr>
      <w:r w:rsidRPr="000A2B61">
        <w:rPr>
          <w:rFonts w:ascii="Agency FB" w:hAnsi="Agency FB"/>
          <w:b/>
          <w:sz w:val="28"/>
          <w:szCs w:val="28"/>
        </w:rPr>
        <w:t>HUMBLE YOURSELVES BEFORE</w:t>
      </w:r>
      <w:r w:rsidR="00414052" w:rsidRPr="000A2B61">
        <w:rPr>
          <w:rFonts w:ascii="Agency FB" w:hAnsi="Agency FB"/>
          <w:b/>
          <w:sz w:val="28"/>
          <w:szCs w:val="28"/>
        </w:rPr>
        <w:t xml:space="preserve"> </w:t>
      </w:r>
      <w:r w:rsidRPr="000A2B61">
        <w:rPr>
          <w:rFonts w:ascii="Agency FB" w:hAnsi="Agency FB"/>
          <w:b/>
          <w:sz w:val="28"/>
          <w:szCs w:val="28"/>
        </w:rPr>
        <w:t>THE LORD</w:t>
      </w:r>
    </w:p>
    <w:p w14:paraId="10A9CF11" w14:textId="77777777" w:rsidR="0076198D" w:rsidRPr="000A2B61" w:rsidRDefault="00414052" w:rsidP="0076198D">
      <w:pPr>
        <w:rPr>
          <w:rFonts w:ascii="Agency FB" w:hAnsi="Agency FB"/>
          <w:sz w:val="28"/>
          <w:szCs w:val="28"/>
        </w:rPr>
      </w:pPr>
      <w:r w:rsidRPr="000A2B61">
        <w:rPr>
          <w:rFonts w:ascii="Agency FB" w:hAnsi="Agency FB"/>
          <w:sz w:val="28"/>
          <w:szCs w:val="28"/>
        </w:rPr>
        <w:t>James 4</w:t>
      </w:r>
      <w:r w:rsidR="00111E89" w:rsidRPr="000A2B61">
        <w:rPr>
          <w:rFonts w:ascii="Agency FB" w:hAnsi="Agency FB"/>
          <w:sz w:val="28"/>
          <w:szCs w:val="28"/>
        </w:rPr>
        <w:t>:1-17</w:t>
      </w:r>
    </w:p>
    <w:p w14:paraId="5D796C82" w14:textId="77777777" w:rsidR="0076198D" w:rsidRPr="000A2B61" w:rsidRDefault="007A7F11" w:rsidP="0076198D">
      <w:pPr>
        <w:rPr>
          <w:rFonts w:ascii="Agency FB" w:hAnsi="Agency FB"/>
          <w:sz w:val="28"/>
          <w:szCs w:val="28"/>
        </w:rPr>
      </w:pPr>
      <w:r w:rsidRPr="000A2B61">
        <w:rPr>
          <w:rFonts w:ascii="Agency FB" w:hAnsi="Agency FB"/>
          <w:sz w:val="28"/>
          <w:szCs w:val="28"/>
        </w:rPr>
        <w:t>Key Verse: 4:10</w:t>
      </w:r>
    </w:p>
    <w:p w14:paraId="16448CF3" w14:textId="1AFAA756" w:rsidR="0076198D" w:rsidRDefault="0076198D" w:rsidP="0076198D">
      <w:pPr>
        <w:rPr>
          <w:rFonts w:ascii="Agency FB" w:hAnsi="Agency FB"/>
          <w:sz w:val="28"/>
          <w:szCs w:val="28"/>
        </w:rPr>
      </w:pPr>
    </w:p>
    <w:p w14:paraId="1CF24ADD" w14:textId="4F6B9305" w:rsidR="000A2B61" w:rsidRPr="000A2B61" w:rsidRDefault="000A2B61" w:rsidP="0076198D">
      <w:pPr>
        <w:rPr>
          <w:rFonts w:ascii="Agency FB" w:hAnsi="Agency FB"/>
          <w:b/>
          <w:bCs/>
          <w:sz w:val="28"/>
          <w:szCs w:val="28"/>
          <w:u w:val="single"/>
        </w:rPr>
      </w:pPr>
      <w:r w:rsidRPr="000A2B61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6CF406F2" w14:textId="76F9BED6" w:rsidR="000A2B61" w:rsidRDefault="000A2B61" w:rsidP="000A2B61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If you knew you had just three months to live, what are some things you would want to do?</w:t>
      </w:r>
    </w:p>
    <w:p w14:paraId="661B1BD7" w14:textId="278AB3B6" w:rsidR="000A2B61" w:rsidRDefault="000A2B61" w:rsidP="000A2B61">
      <w:pPr>
        <w:rPr>
          <w:rFonts w:ascii="Agency FB" w:hAnsi="Agency FB"/>
          <w:sz w:val="28"/>
          <w:szCs w:val="28"/>
        </w:rPr>
      </w:pPr>
    </w:p>
    <w:p w14:paraId="0F1D029F" w14:textId="132247CC" w:rsidR="000A2B61" w:rsidRPr="000A2B61" w:rsidRDefault="000A2B61" w:rsidP="000A2B61">
      <w:pPr>
        <w:rPr>
          <w:rFonts w:ascii="Agency FB" w:hAnsi="Agency FB"/>
          <w:b/>
          <w:bCs/>
          <w:sz w:val="28"/>
          <w:szCs w:val="28"/>
          <w:u w:val="single"/>
        </w:rPr>
      </w:pPr>
      <w:r w:rsidRPr="000A2B61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5EDFF1F6" w14:textId="413A24C2" w:rsidR="00381472" w:rsidRPr="000A2B61" w:rsidRDefault="0076198D" w:rsidP="00381472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0A2B61">
        <w:rPr>
          <w:rFonts w:ascii="Agency FB" w:hAnsi="Agency FB"/>
          <w:sz w:val="28"/>
          <w:szCs w:val="28"/>
        </w:rPr>
        <w:t xml:space="preserve"> </w:t>
      </w:r>
      <w:r w:rsidR="00381472" w:rsidRPr="000A2B61">
        <w:rPr>
          <w:rFonts w:ascii="Agency FB" w:hAnsi="Agency FB"/>
          <w:sz w:val="28"/>
          <w:szCs w:val="28"/>
        </w:rPr>
        <w:t>Read verses 1-3.</w:t>
      </w:r>
      <w:r w:rsidR="00414052" w:rsidRPr="000A2B61">
        <w:rPr>
          <w:rFonts w:ascii="Agency FB" w:hAnsi="Agency FB"/>
          <w:sz w:val="28"/>
          <w:szCs w:val="28"/>
        </w:rPr>
        <w:t xml:space="preserve"> </w:t>
      </w:r>
      <w:r w:rsidR="00381472" w:rsidRPr="000A2B61">
        <w:rPr>
          <w:rFonts w:ascii="Agency FB" w:hAnsi="Agency FB"/>
          <w:sz w:val="28"/>
          <w:szCs w:val="28"/>
        </w:rPr>
        <w:t xml:space="preserve">What is the root cause of fights and quarrels between people? </w:t>
      </w:r>
      <w:r w:rsidR="000A2B61">
        <w:rPr>
          <w:rFonts w:ascii="Agency FB" w:hAnsi="Agency FB"/>
          <w:sz w:val="28"/>
          <w:szCs w:val="28"/>
        </w:rPr>
        <w:t xml:space="preserve">(1) </w:t>
      </w:r>
      <w:r w:rsidR="00381472" w:rsidRPr="000A2B61">
        <w:rPr>
          <w:rFonts w:ascii="Agency FB" w:hAnsi="Agency FB"/>
          <w:sz w:val="28"/>
          <w:szCs w:val="28"/>
        </w:rPr>
        <w:t xml:space="preserve">Why don’t people have what they want? </w:t>
      </w:r>
      <w:r w:rsidR="000A2B61">
        <w:rPr>
          <w:rFonts w:ascii="Agency FB" w:hAnsi="Agency FB"/>
          <w:sz w:val="28"/>
          <w:szCs w:val="28"/>
        </w:rPr>
        <w:t xml:space="preserve">(2) </w:t>
      </w:r>
      <w:r w:rsidR="00381472" w:rsidRPr="000A2B61">
        <w:rPr>
          <w:rFonts w:ascii="Agency FB" w:hAnsi="Agency FB"/>
          <w:sz w:val="28"/>
          <w:szCs w:val="28"/>
        </w:rPr>
        <w:t>Why doesn’t God give some people what they ask?</w:t>
      </w:r>
      <w:r w:rsidR="000A2B61">
        <w:rPr>
          <w:rFonts w:ascii="Agency FB" w:hAnsi="Agency FB"/>
          <w:sz w:val="28"/>
          <w:szCs w:val="28"/>
        </w:rPr>
        <w:t xml:space="preserve"> (3) </w:t>
      </w:r>
      <w:r w:rsidR="000A2B61">
        <w:rPr>
          <w:rFonts w:ascii="Agency FB" w:hAnsi="Agency FB"/>
          <w:sz w:val="28"/>
          <w:szCs w:val="28"/>
        </w:rPr>
        <w:t>How does pride show up in our work? Home? Church? Community?</w:t>
      </w:r>
    </w:p>
    <w:p w14:paraId="5052403C" w14:textId="77777777" w:rsidR="00381472" w:rsidRPr="000A2B61" w:rsidRDefault="00381472" w:rsidP="00381472">
      <w:pPr>
        <w:rPr>
          <w:rFonts w:ascii="Agency FB" w:hAnsi="Agency FB"/>
          <w:sz w:val="28"/>
          <w:szCs w:val="28"/>
        </w:rPr>
      </w:pPr>
      <w:r w:rsidRPr="000A2B61">
        <w:rPr>
          <w:rFonts w:ascii="Agency FB" w:hAnsi="Agency FB"/>
          <w:sz w:val="28"/>
          <w:szCs w:val="28"/>
        </w:rPr>
        <w:t xml:space="preserve"> </w:t>
      </w:r>
    </w:p>
    <w:p w14:paraId="7E771DC7" w14:textId="7D89C78B" w:rsidR="00381472" w:rsidRPr="000A2B61" w:rsidRDefault="00381472" w:rsidP="00381472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0A2B61">
        <w:rPr>
          <w:rFonts w:ascii="Agency FB" w:hAnsi="Agency FB"/>
          <w:sz w:val="28"/>
          <w:szCs w:val="28"/>
        </w:rPr>
        <w:t xml:space="preserve"> Read verses 4-6. What does friendship with the world do to our relationship with God? Whom does God oppose and favor? </w:t>
      </w:r>
      <w:r w:rsidR="000A2B61">
        <w:rPr>
          <w:rFonts w:ascii="Agency FB" w:hAnsi="Agency FB"/>
          <w:sz w:val="28"/>
          <w:szCs w:val="28"/>
        </w:rPr>
        <w:t xml:space="preserve">When does God give us grace? </w:t>
      </w:r>
      <w:r w:rsidRPr="000A2B61">
        <w:rPr>
          <w:rFonts w:ascii="Agency FB" w:hAnsi="Agency FB"/>
          <w:sz w:val="28"/>
          <w:szCs w:val="28"/>
        </w:rPr>
        <w:t xml:space="preserve">What is the difference between pride and a sense of accomplishment? </w:t>
      </w:r>
    </w:p>
    <w:p w14:paraId="3ABE4F48" w14:textId="77777777" w:rsidR="00381472" w:rsidRPr="000A2B61" w:rsidRDefault="00381472" w:rsidP="00381472">
      <w:pPr>
        <w:rPr>
          <w:rFonts w:ascii="Agency FB" w:hAnsi="Agency FB"/>
          <w:sz w:val="28"/>
          <w:szCs w:val="28"/>
        </w:rPr>
      </w:pPr>
    </w:p>
    <w:p w14:paraId="31F45DE4" w14:textId="2E7B551D" w:rsidR="00381472" w:rsidRPr="000A2B61" w:rsidRDefault="00381472" w:rsidP="00381472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0A2B61">
        <w:rPr>
          <w:rFonts w:ascii="Agency FB" w:hAnsi="Agency FB"/>
          <w:sz w:val="28"/>
          <w:szCs w:val="28"/>
        </w:rPr>
        <w:t xml:space="preserve"> Read verses 7-10. How did James describe the way we should come to God? </w:t>
      </w:r>
      <w:r w:rsidR="00AF00F7" w:rsidRPr="000A2B61">
        <w:rPr>
          <w:rFonts w:ascii="Agency FB" w:hAnsi="Agency FB"/>
          <w:sz w:val="28"/>
          <w:szCs w:val="28"/>
        </w:rPr>
        <w:t>(</w:t>
      </w:r>
      <w:r w:rsidR="000A2B61">
        <w:rPr>
          <w:rFonts w:ascii="Agency FB" w:hAnsi="Agency FB"/>
          <w:sz w:val="28"/>
          <w:szCs w:val="28"/>
        </w:rPr>
        <w:t xml:space="preserve">7-10; </w:t>
      </w:r>
      <w:r w:rsidR="00AF00F7" w:rsidRPr="000A2B61">
        <w:rPr>
          <w:rFonts w:ascii="Agency FB" w:hAnsi="Agency FB"/>
          <w:sz w:val="28"/>
          <w:szCs w:val="28"/>
        </w:rPr>
        <w:t xml:space="preserve">Mt 5:3,4) </w:t>
      </w:r>
      <w:r w:rsidRPr="000A2B61">
        <w:rPr>
          <w:rFonts w:ascii="Agency FB" w:hAnsi="Agency FB"/>
          <w:sz w:val="28"/>
          <w:szCs w:val="28"/>
        </w:rPr>
        <w:t xml:space="preserve">How does the devil react when a person resists him? </w:t>
      </w:r>
      <w:r w:rsidR="000A2B61">
        <w:rPr>
          <w:rFonts w:ascii="Agency FB" w:hAnsi="Agency FB"/>
          <w:sz w:val="28"/>
          <w:szCs w:val="28"/>
        </w:rPr>
        <w:t xml:space="preserve">(7b) </w:t>
      </w:r>
      <w:r w:rsidRPr="000A2B61">
        <w:rPr>
          <w:rFonts w:ascii="Agency FB" w:hAnsi="Agency FB"/>
          <w:sz w:val="28"/>
          <w:szCs w:val="28"/>
        </w:rPr>
        <w:t xml:space="preserve">What does God do to us when we have an attitude of humility before him? </w:t>
      </w:r>
      <w:r w:rsidR="000A2B61">
        <w:rPr>
          <w:rFonts w:ascii="Agency FB" w:hAnsi="Agency FB"/>
          <w:sz w:val="28"/>
          <w:szCs w:val="28"/>
        </w:rPr>
        <w:t>(8-10)</w:t>
      </w:r>
    </w:p>
    <w:p w14:paraId="06C2BA6A" w14:textId="77777777" w:rsidR="00381472" w:rsidRPr="000A2B61" w:rsidRDefault="00381472" w:rsidP="00381472">
      <w:pPr>
        <w:rPr>
          <w:rFonts w:ascii="Agency FB" w:hAnsi="Agency FB"/>
          <w:sz w:val="28"/>
          <w:szCs w:val="28"/>
        </w:rPr>
      </w:pPr>
    </w:p>
    <w:p w14:paraId="77762C07" w14:textId="302D9351" w:rsidR="00AF00F7" w:rsidRPr="000A2B61" w:rsidRDefault="00381472" w:rsidP="00381472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0A2B61">
        <w:rPr>
          <w:rFonts w:ascii="Agency FB" w:hAnsi="Agency FB"/>
          <w:sz w:val="28"/>
          <w:szCs w:val="28"/>
        </w:rPr>
        <w:t xml:space="preserve"> Read verses 11-12. </w:t>
      </w:r>
      <w:r w:rsidR="000A2B61">
        <w:rPr>
          <w:rFonts w:ascii="Agency FB" w:hAnsi="Agency FB"/>
          <w:sz w:val="28"/>
          <w:szCs w:val="28"/>
        </w:rPr>
        <w:t xml:space="preserve">How are we to speak to one another? (11) </w:t>
      </w:r>
      <w:r w:rsidRPr="000A2B61">
        <w:rPr>
          <w:rFonts w:ascii="Agency FB" w:hAnsi="Agency FB"/>
          <w:sz w:val="28"/>
          <w:szCs w:val="28"/>
        </w:rPr>
        <w:t>When we s</w:t>
      </w:r>
      <w:r w:rsidR="000A2B61">
        <w:rPr>
          <w:rFonts w:ascii="Agency FB" w:hAnsi="Agency FB"/>
          <w:sz w:val="28"/>
          <w:szCs w:val="28"/>
        </w:rPr>
        <w:t>ay</w:t>
      </w:r>
      <w:r w:rsidRPr="000A2B61">
        <w:rPr>
          <w:rFonts w:ascii="Agency FB" w:hAnsi="Agency FB"/>
          <w:sz w:val="28"/>
          <w:szCs w:val="28"/>
        </w:rPr>
        <w:t xml:space="preserve"> against a fellow believer, what attitude are we having toward God and his law? </w:t>
      </w:r>
      <w:r w:rsidR="00AF00F7" w:rsidRPr="000A2B61">
        <w:rPr>
          <w:rFonts w:ascii="Agency FB" w:hAnsi="Agency FB"/>
          <w:sz w:val="28"/>
          <w:szCs w:val="28"/>
        </w:rPr>
        <w:t xml:space="preserve">How can we reduce or remove pride from our lives? </w:t>
      </w:r>
    </w:p>
    <w:p w14:paraId="0B83F93D" w14:textId="77777777" w:rsidR="00AF00F7" w:rsidRPr="000A2B61" w:rsidRDefault="00AF00F7" w:rsidP="00AF00F7">
      <w:pPr>
        <w:rPr>
          <w:rFonts w:ascii="Agency FB" w:hAnsi="Agency FB"/>
          <w:sz w:val="28"/>
          <w:szCs w:val="28"/>
        </w:rPr>
      </w:pPr>
    </w:p>
    <w:p w14:paraId="60FD53D4" w14:textId="4377EA10" w:rsidR="00381472" w:rsidRDefault="00AF00F7" w:rsidP="00381472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0A2B61">
        <w:rPr>
          <w:rFonts w:ascii="Agency FB" w:hAnsi="Agency FB"/>
          <w:sz w:val="28"/>
          <w:szCs w:val="28"/>
        </w:rPr>
        <w:t xml:space="preserve"> Read verses 13-17. </w:t>
      </w:r>
      <w:r w:rsidR="00A40867" w:rsidRPr="000A2B61">
        <w:rPr>
          <w:rFonts w:ascii="Agency FB" w:hAnsi="Agency FB"/>
          <w:sz w:val="28"/>
          <w:szCs w:val="28"/>
        </w:rPr>
        <w:t xml:space="preserve">According to James, man’s life is like a mist. What kind of attitude do we need to have toward our future? (13-15) Is James saying that it’s wrong to </w:t>
      </w:r>
      <w:proofErr w:type="gramStart"/>
      <w:r w:rsidR="00A40867" w:rsidRPr="000A2B61">
        <w:rPr>
          <w:rFonts w:ascii="Agency FB" w:hAnsi="Agency FB"/>
          <w:sz w:val="28"/>
          <w:szCs w:val="28"/>
        </w:rPr>
        <w:t>plan for the future</w:t>
      </w:r>
      <w:proofErr w:type="gramEnd"/>
      <w:r w:rsidR="00A40867" w:rsidRPr="000A2B61">
        <w:rPr>
          <w:rFonts w:ascii="Agency FB" w:hAnsi="Agency FB"/>
          <w:sz w:val="28"/>
          <w:szCs w:val="28"/>
        </w:rPr>
        <w:t xml:space="preserve">? </w:t>
      </w:r>
      <w:r w:rsidR="000A2B61">
        <w:rPr>
          <w:rFonts w:ascii="Agency FB" w:hAnsi="Agency FB"/>
          <w:sz w:val="28"/>
          <w:szCs w:val="28"/>
        </w:rPr>
        <w:t xml:space="preserve">How do sinful attitudes often accompany the act of making plans? </w:t>
      </w:r>
      <w:r w:rsidR="00A40867" w:rsidRPr="000A2B61">
        <w:rPr>
          <w:rFonts w:ascii="Agency FB" w:hAnsi="Agency FB"/>
          <w:sz w:val="28"/>
          <w:szCs w:val="28"/>
        </w:rPr>
        <w:t xml:space="preserve">How can you determine </w:t>
      </w:r>
      <w:r w:rsidR="000A2B61">
        <w:rPr>
          <w:rFonts w:ascii="Agency FB" w:hAnsi="Agency FB"/>
          <w:sz w:val="28"/>
          <w:szCs w:val="28"/>
        </w:rPr>
        <w:t>what is evil and pleasing to God in your daily life</w:t>
      </w:r>
      <w:r w:rsidR="00A40867" w:rsidRPr="000A2B61">
        <w:rPr>
          <w:rFonts w:ascii="Agency FB" w:hAnsi="Agency FB"/>
          <w:sz w:val="28"/>
          <w:szCs w:val="28"/>
        </w:rPr>
        <w:t xml:space="preserve">? </w:t>
      </w:r>
      <w:r w:rsidR="000A2B61">
        <w:rPr>
          <w:rFonts w:ascii="Agency FB" w:hAnsi="Agency FB"/>
          <w:sz w:val="28"/>
          <w:szCs w:val="28"/>
        </w:rPr>
        <w:t xml:space="preserve">(16-17) </w:t>
      </w:r>
    </w:p>
    <w:p w14:paraId="488FD052" w14:textId="77777777" w:rsidR="000A2B61" w:rsidRPr="000A2B61" w:rsidRDefault="000A2B61" w:rsidP="000A2B61">
      <w:pPr>
        <w:pStyle w:val="ListParagraph"/>
        <w:rPr>
          <w:rFonts w:ascii="Agency FB" w:hAnsi="Agency FB"/>
          <w:sz w:val="28"/>
          <w:szCs w:val="28"/>
        </w:rPr>
      </w:pPr>
    </w:p>
    <w:p w14:paraId="63BF9A50" w14:textId="7CFF6C72" w:rsidR="000A2B61" w:rsidRPr="000A2B61" w:rsidRDefault="000A2B61" w:rsidP="000A2B61">
      <w:pPr>
        <w:rPr>
          <w:rFonts w:ascii="Agency FB" w:hAnsi="Agency FB"/>
          <w:b/>
          <w:bCs/>
          <w:sz w:val="28"/>
          <w:szCs w:val="28"/>
          <w:u w:val="single"/>
        </w:rPr>
      </w:pPr>
      <w:r w:rsidRPr="000A2B61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6DF04B3F" w14:textId="6A5B38A8" w:rsidR="000A2B61" w:rsidRPr="000A2B61" w:rsidRDefault="000A2B61" w:rsidP="000A2B61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at can you do to help you bring more humility into your life? What can you do to place your </w:t>
      </w:r>
      <w:proofErr w:type="gramStart"/>
      <w:r>
        <w:rPr>
          <w:rFonts w:ascii="Agency FB" w:hAnsi="Agency FB"/>
          <w:sz w:val="28"/>
          <w:szCs w:val="28"/>
        </w:rPr>
        <w:t>plans for the future</w:t>
      </w:r>
      <w:proofErr w:type="gramEnd"/>
      <w:r>
        <w:rPr>
          <w:rFonts w:ascii="Agency FB" w:hAnsi="Agency FB"/>
          <w:sz w:val="28"/>
          <w:szCs w:val="28"/>
        </w:rPr>
        <w:t xml:space="preserve"> in God’s hands? </w:t>
      </w:r>
    </w:p>
    <w:sectPr w:rsidR="000A2B61" w:rsidRPr="000A2B61" w:rsidSect="00711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974932"/>
    <w:multiLevelType w:val="hybridMultilevel"/>
    <w:tmpl w:val="7F763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jYAIiMLS3MzcyUdpeDU4uLM/DyQAsNaAAOyw4csAAAA"/>
  </w:docVars>
  <w:rsids>
    <w:rsidRoot w:val="0076198D"/>
    <w:rsid w:val="000A2B61"/>
    <w:rsid w:val="00111E89"/>
    <w:rsid w:val="001F0585"/>
    <w:rsid w:val="00381472"/>
    <w:rsid w:val="00406072"/>
    <w:rsid w:val="00414052"/>
    <w:rsid w:val="00711522"/>
    <w:rsid w:val="00717D45"/>
    <w:rsid w:val="0076198D"/>
    <w:rsid w:val="007A7F11"/>
    <w:rsid w:val="007D22A5"/>
    <w:rsid w:val="0082334F"/>
    <w:rsid w:val="00A40867"/>
    <w:rsid w:val="00AF00F7"/>
    <w:rsid w:val="00CC2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4EC55C"/>
  <w14:defaultImageDpi w14:val="300"/>
  <w15:docId w15:val="{CB2698AA-EC53-4B6B-BDF1-B158C7D2C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1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8</Characters>
  <Application>Microsoft Office Word</Application>
  <DocSecurity>0</DocSecurity>
  <Lines>11</Lines>
  <Paragraphs>3</Paragraphs>
  <ScaleCrop>false</ScaleCrop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cp:lastPrinted>2021-12-09T14:37:00Z</cp:lastPrinted>
  <dcterms:created xsi:type="dcterms:W3CDTF">2021-12-09T14:38:00Z</dcterms:created>
  <dcterms:modified xsi:type="dcterms:W3CDTF">2021-12-09T14:38:00Z</dcterms:modified>
</cp:coreProperties>
</file>